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eap-terms-of-service"/>
      <w:bookmarkEnd w:id="21"/>
      <w:r>
        <w:t xml:space="preserve">JetBrains AI</w:t>
      </w:r>
      <w:r>
        <w:br w:type="textWrapping"/>
      </w:r>
      <w:r>
        <w:t xml:space="preserve">EAP Terms of Service</w:t>
      </w:r>
    </w:p>
    <w:p>
      <w:pPr>
        <w:pStyle w:val="FirstParagraph"/>
      </w:pPr>
      <w:r>
        <w:rPr>
          <w:b/>
        </w:rPr>
        <w:t xml:space="preserve">Version 1.0, effective as of June 6, 2023</w:t>
      </w:r>
    </w:p>
    <w:p>
      <w:pPr>
        <w:pStyle w:val="BodyText"/>
      </w:pPr>
      <w:r>
        <w:t xml:space="preserve">Welcome to the JetBrains AI service!</w:t>
      </w:r>
    </w:p>
    <w:p>
      <w:pPr>
        <w:pStyle w:val="BodyText"/>
      </w:pPr>
      <w:r>
        <w:t xml:space="preserve">These EAP Terms of Service constitute a legally binding document, and it is important that You read them carefully.</w:t>
      </w:r>
    </w:p>
    <w:p>
      <w:pPr>
        <w:pStyle w:val="BodyText"/>
      </w:pPr>
      <w:r>
        <w:t xml:space="preserve">JETBRAINS AI IS A PRODUCT THAT ALLOWS YOU TO IMPROVE YOUR USE OF OTHER JETBRAINS PRODUCTS BY CONNECTING THEM TO AI SERVICES PROVIDED BY JETBRAINS DIRECTLY OR IN PARTNERSHIP WITH THIRD PARTIES.</w:t>
      </w:r>
    </w:p>
    <w:p>
      <w:pPr>
        <w:pStyle w:val="BodyText"/>
      </w:pPr>
      <w:r>
        <w:t xml:space="preserve">IF YOU USE JETBRAINS AI, WE WILL SEND YOUR INSTRUCTIONS AND SOME OTHER INFORMATION TO THIRD PARTIES PROVIDING SERVICES BASED ON ARTIFICIAL INTELLIGENCE OR MACHINE LEARNING IN ORDER TO OBTAIN THE CONTENT, SUGGESTION, OR OTHER OUTPUT FOR YOU. YOU ARE SOLELY RESPONSIBLE FOR SELECTING THE FILES WHICH YOU DECIDE TO SHARE WITH THESE PARTIES THROUGH USE JETBRAINS AI AND FOR WHETHER THAT FILES CONTAINS ANY SENSITIVE OR OTHERWISE PROTECTED INFORMATION.</w:t>
      </w:r>
    </w:p>
    <w:p>
      <w:pPr>
        <w:pStyle w:val="BodyText"/>
      </w:pPr>
      <w:r>
        <w:t xml:space="preserve">THE AI SERVICES CONNECTED TO JETBRAINS AI ARE STILL IN THEIR EARLY STAGES OR HAVE AN EXPERIMENTAL CHARACTER, AND THE OUTPUTS MIGHT NOT ALWAYS BE CORRECT. YOU ARE RESPONSIBLE FOR EVALUATING WHETHER THE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JETBRAINS AI FOR FREE WITHIN THE EAP. WE RESERVE THE RIGHT TO CHANGE THE TERMS OF THE EAP, DENY OR LIMIT ACCESS, OR END THE EAP AT ANY TIME.</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I Service</w:t>
      </w:r>
      <w:r>
        <w:t xml:space="preserve">" means an artificial intelligence or machine learning based service provided by JetBrains directly or through a partnership with a third party, which is connected by Us into the JetBrains AI.</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4">
        <w:r>
          <w:rPr>
            <w:rStyle w:val="Hyperlink"/>
          </w:rPr>
          <w:t xml:space="preserve">https://www.jetbrains.com/help/ai/</w:t>
        </w:r>
      </w:hyperlink>
      <w:r>
        <w:t xml:space="preserve"> </w:t>
      </w:r>
      <w:r>
        <w:t xml:space="preserve">and any other relevant JetBrains AI policy available on the JetBrains Website that applies to JetBrains AI.</w:t>
      </w:r>
    </w:p>
    <w:p>
      <w:pPr>
        <w:pStyle w:val="BodyText"/>
      </w:pPr>
      <w:r>
        <w:t xml:space="preserve">"</w:t>
      </w:r>
      <w:r>
        <w:rPr>
          <w:b/>
        </w:rPr>
        <w:t xml:space="preserve">EAP</w:t>
      </w:r>
      <w:r>
        <w:t xml:space="preserve">" means any of the Early Access, Beta, Preview, and Nightly programs as referenced in the preamble of these Terms and described on the JetBrains Website or in the Documentation.</w:t>
      </w:r>
    </w:p>
    <w:p>
      <w:pPr>
        <w:pStyle w:val="BodyText"/>
      </w:pPr>
      <w:r>
        <w:t xml:space="preserve">"</w:t>
      </w:r>
      <w:r>
        <w:rPr>
          <w:b/>
        </w:rPr>
        <w:t xml:space="preserve">EAP Period</w:t>
      </w:r>
      <w:r>
        <w:t xml:space="preserve">" means a period during which You can use JetBrains AI under these Terms as determined by Us.</w:t>
      </w:r>
    </w:p>
    <w:p>
      <w:pPr>
        <w:pStyle w:val="BodyText"/>
      </w:pPr>
      <w:r>
        <w:t xml:space="preserve">"</w:t>
      </w:r>
      <w:r>
        <w:rPr>
          <w:b/>
        </w:rPr>
        <w:t xml:space="preserve">Input</w:t>
      </w:r>
      <w:r>
        <w:t xml:space="preserve">" means any instruction, source code snippet, text, or other information sent by You or Your Users through JetBrains AI to an AI Service.</w:t>
      </w:r>
    </w:p>
    <w:p>
      <w:pPr>
        <w:pStyle w:val="BodyText"/>
      </w:pPr>
      <w:r>
        <w:t xml:space="preserve">"</w:t>
      </w:r>
      <w:r>
        <w:rPr>
          <w:b/>
        </w:rPr>
        <w:t xml:space="preserve">JetBrains Account</w:t>
      </w:r>
      <w:r>
        <w:t xml:space="preserve">" means an account created by You at</w:t>
      </w:r>
      <w:r>
        <w:t xml:space="preserve"> </w:t>
      </w:r>
      <w:hyperlink r:id="rId25">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Website</w:t>
      </w:r>
      <w:r>
        <w:t xml:space="preserve">" means the JetBrains AI product website and any other website operated by Us.</w:t>
      </w:r>
    </w:p>
    <w:p>
      <w:pPr>
        <w:pStyle w:val="BodyText"/>
      </w:pPr>
      <w:r>
        <w:t xml:space="preserve">"</w:t>
      </w:r>
      <w:r>
        <w:rPr>
          <w:b/>
        </w:rPr>
        <w:t xml:space="preserve">JetBrains AI</w:t>
      </w:r>
      <w:r>
        <w:t xml:space="preserve">" means the JetBrains service known either as JetBrains AI or under another product name presented by JetBrains. JetBrains AI includes (a) the hosted service, (b) downloadable files described in the Documentation, (c) the Documentation, (d) updates to JetBrains AI, and (e) incorporated Third-Party Software.</w:t>
      </w:r>
    </w:p>
    <w:p>
      <w:pPr>
        <w:pStyle w:val="BodyText"/>
      </w:pPr>
      <w:r>
        <w:t xml:space="preserve">"</w:t>
      </w:r>
      <w:r>
        <w:rPr>
          <w:b/>
        </w:rPr>
        <w:t xml:space="preserve">Output</w:t>
      </w:r>
      <w:r>
        <w:t xml:space="preserve">" means the text or other information received as a response to the Input, which is generated by the AI Service(s) connected to JetBrains AI.</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from You (including, for the avoidance of doubt, Your Affiliates).</w:t>
      </w:r>
    </w:p>
    <w:p>
      <w:pPr>
        <w:pStyle w:val="BodyText"/>
      </w:pPr>
      <w:r>
        <w:t xml:space="preserve">"</w:t>
      </w:r>
      <w:r>
        <w:rPr>
          <w:b/>
        </w:rPr>
        <w:t xml:space="preserve">Your Data</w:t>
      </w:r>
      <w:r>
        <w:t xml:space="preserve">" means the source code processed in the JetBrains product with which You use JetBrains AI, information derived from the source code, and/or usage related information from the Users’ device submitted together with Input. When You send an Input to JetBrains AI, the Input may be sent together with some of Your Data selected automatically by JetBrains AI, necessary in order to understand the context in which You ask for an Output or to provide the Output.</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6" w:name="rights-and-responsibilities"/>
      <w:bookmarkEnd w:id="26"/>
      <w:r>
        <w:t xml:space="preserve">3. Rights and Responsibilities</w:t>
      </w:r>
    </w:p>
    <w:p>
      <w:pPr>
        <w:pStyle w:val="FirstParagraph"/>
      </w:pPr>
      <w:r>
        <w:rPr>
          <w:b/>
        </w:rPr>
        <w:t xml:space="preserve">a) Right to use JetBrains AI</w:t>
      </w:r>
    </w:p>
    <w:p>
      <w:pPr>
        <w:pStyle w:val="BodyText"/>
      </w:pPr>
      <w:r>
        <w:t xml:space="preserve">You and Your Affiliates authorized by You can use JetBrains AI as long as You comply with these Terms and the Documentation. Subject to Your compliance with these Terms and the Documentation, JetBrains grants You and Your Affiliates, for the duration of these Terms, a royalty-free, non-exclusive, revocable, conditional right to use JetBrains AI as laid out in this Section and install any downloadable parts of JetBrains AI to be used solely for this purpose.</w:t>
      </w:r>
    </w:p>
    <w:p>
      <w:pPr>
        <w:pStyle w:val="BodyText"/>
      </w:pPr>
      <w:r>
        <w:t xml:space="preserve">JetBrains reserves the right to limit your use of JetBrains AI through quotas, rate limits, and other mechanisms published on the JetBrains Website or in the Documentation.</w:t>
      </w:r>
    </w:p>
    <w:p>
      <w:pPr>
        <w:pStyle w:val="BodyText"/>
      </w:pPr>
      <w:r>
        <w:rPr>
          <w:b/>
        </w:rP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27">
        <w:r>
          <w:rPr>
            <w:rStyle w:val="Hyperlink"/>
          </w:rPr>
          <w:t xml:space="preserve">https://www.jetbrains.com/legal/docs/terms/jetbrains-ai/acceptable-use/</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third-part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managing all Inputs that You or Your Users submit to JetBrains AI and deciding on which files containing Your Data will be accessible to JetBrains AI by submitting the Inputs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w:t>
      </w:r>
      <w:r>
        <w:t xml:space="preserve"> </w:t>
      </w:r>
      <w:r>
        <w:t xml:space="preserve">– making sure that the Output received from JetBrains AI is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BodyText"/>
      </w:pPr>
      <w:r>
        <w:rPr>
          <w:b/>
        </w:rP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JetBrains AI, or try to derive the source code of JetBrains AI in any way, unless applicable law allows it;</w:t>
      </w:r>
    </w:p>
    <w:p>
      <w:pPr>
        <w:pStyle w:val="BodyText"/>
      </w:pPr>
      <w:r>
        <w:t xml:space="preserve">ii)</w:t>
      </w:r>
      <w:r>
        <w:t xml:space="preserve"> </w:t>
      </w:r>
      <w:r>
        <w:rPr>
          <w:i/>
        </w:rPr>
        <w:t xml:space="preserve">Steal –</w:t>
      </w:r>
      <w:r>
        <w:t xml:space="preserve"> </w:t>
      </w:r>
      <w:r>
        <w:t xml:space="preserve">modify all or part of the JetBrains AI binaries, or modify, alter, tamper with, repair, or otherwise create derivative works of JetBrains AI, unless We give You express permission;</w:t>
      </w:r>
    </w:p>
    <w:p>
      <w:pPr>
        <w:pStyle w:val="BodyText"/>
      </w:pPr>
      <w:r>
        <w:t xml:space="preserve">i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v)</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2"/>
      </w:pPr>
      <w:bookmarkStart w:id="28" w:name="intellectual-property-rights-and-ownership"/>
      <w:bookmarkEnd w:id="28"/>
      <w:r>
        <w:t xml:space="preserve">4. Intellectual Property Rights and Ownership</w:t>
      </w:r>
    </w:p>
    <w:p>
      <w:pPr>
        <w:pStyle w:val="FirstParagraph"/>
      </w:pPr>
      <w:r>
        <w:rPr>
          <w:b/>
        </w:rPr>
        <w:t xml:space="preserve">a) We own JetBrains AI</w:t>
      </w:r>
    </w:p>
    <w:p>
      <w:pPr>
        <w:pStyle w:val="BodyText"/>
      </w:pPr>
      <w:r>
        <w:t xml:space="preserve">We own, or have the right to use, all the proprietary and intellectual property rights to JetBrains AI. This includes all JetBrains AI -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BodyText"/>
      </w:pPr>
      <w:r>
        <w:rPr>
          <w:b/>
        </w:rPr>
        <w:t xml:space="preserve">b) You own Your Inputs and Your Data</w:t>
      </w:r>
    </w:p>
    <w:p>
      <w:pPr>
        <w:pStyle w:val="BodyText"/>
      </w:pPr>
      <w:r>
        <w:t xml:space="preserve">As between You and Us and to the extent permitted by applicable law, You own the Inputs and Your Data submitted together with Inputs to JetBrains AI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w:t>
      </w:r>
    </w:p>
    <w:p>
      <w:pPr>
        <w:pStyle w:val="BodyText"/>
      </w:pPr>
      <w:r>
        <w:t xml:space="preserve">Subject to Your compliance with these Terms, JetBrains hereby assigns to You all its right to, title to, and interest in the Output. You understand that the Output is a result of an AI Service and as such can be subject to third-party rights, including open-source licenses.</w:t>
      </w:r>
    </w:p>
    <w:p>
      <w:pPr>
        <w:pStyle w:val="BodyText"/>
      </w:pPr>
      <w:r>
        <w:rPr>
          <w:b/>
        </w:rP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29">
        <w:r>
          <w:rPr>
            <w:rStyle w:val="Hyperlink"/>
          </w:rPr>
          <w:t xml:space="preserve">https://www.jetbrains.com/legal/third-party-software/</w:t>
        </w:r>
      </w:hyperlink>
      <w:r>
        <w:t xml:space="preserve">.</w:t>
      </w:r>
    </w:p>
    <w:p>
      <w:pPr>
        <w:pStyle w:val="Heading2"/>
      </w:pPr>
      <w:bookmarkStart w:id="30" w:name="access-to-inputs-your-data-and-outputs"/>
      <w:bookmarkEnd w:id="30"/>
      <w:r>
        <w:t xml:space="preserve">5. Access to Inputs, Your Data and Outputs</w:t>
      </w:r>
    </w:p>
    <w:p>
      <w:pPr>
        <w:pStyle w:val="FirstParagraph"/>
      </w:pPr>
      <w:r>
        <w:rPr>
          <w:b/>
        </w:rPr>
        <w:t xml:space="preserve">a) Access control</w:t>
      </w:r>
    </w:p>
    <w:p>
      <w:pPr>
        <w:pStyle w:val="BodyText"/>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the JetBrains AI service</w:t>
      </w:r>
      <w:r>
        <w:t xml:space="preserve"> </w:t>
      </w:r>
      <w:r>
        <w:t xml:space="preserve">– We can access and utilize Your Inputs, Your Data and Outputs for the purpose of providing You with the JetBrains AI service;</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rPr>
          <w:b/>
        </w:rPr>
        <w:t xml:space="preserve">b) Permission to handle Your Inputs and Your Data</w:t>
      </w:r>
    </w:p>
    <w:p>
      <w:pPr>
        <w:pStyle w:val="BodyText"/>
      </w:pPr>
      <w:r>
        <w:t xml:space="preserve">If You use JetBrains AI, You give (’grant’) Us certain permissions (’rights’) so that We can provide the JetBrains AI service to You. Each of these permissions takes effect immediately when Your Input together with Your Data is submitted to JetBrains AI. You understand that these permissions are necessary in order to use JetBrains AI and You will not receive any payment for them.</w:t>
      </w:r>
    </w:p>
    <w:p>
      <w:pPr>
        <w:pStyle w:val="BodyText"/>
      </w:pPr>
      <w:r>
        <w:t xml:space="preserve">You give Us permission to process your Inputs together with Your Data and to share them with the provider of the AI Service for the purpose of generating the Outputs. The list of AI Service providers is published at</w:t>
      </w:r>
      <w:r>
        <w:t xml:space="preserve"> </w:t>
      </w:r>
      <w:hyperlink r:id="rId31">
        <w:r>
          <w:rPr>
            <w:rStyle w:val="Hyperlink"/>
          </w:rPr>
          <w:t xml:space="preserve">https://www.jetbrains.com/legal/docs/terms/jetbrains-ai/service-providers/</w:t>
        </w:r>
      </w:hyperlink>
      <w:r>
        <w:t xml:space="preserve"> </w:t>
      </w:r>
      <w:r>
        <w:t xml:space="preserve">and can be updated by Us at any time through the publication of a new list. The providers of the AI Services are not authorized by Us to use Inputs or Your Data for their own business purposes, but the Inputs and Your Data may be monitored by them to prevent misuse or abuse of the AI Services and the Inputs and Your Data may be stored for a limited period for these purposes.</w:t>
      </w:r>
    </w:p>
    <w:p>
      <w:pPr>
        <w:pStyle w:val="BodyText"/>
      </w:pPr>
      <w:r>
        <w:t xml:space="preserve">If You consent to detailed data collection as described in the Documentation, You also give Us permission to host, store, alter Your Inputs and Your Data in the AI, copy it to Our database, make backups, and analyze it on Our servers to understand the usage of JetBrains AI and identify opportunities for its improvement. It does not permit Us to sell or otherwise transfer ownership of Your Inputs or Your Data to a third party, train any machine learning models that generate code, text, or another type of data from which Inputs Your Data and Outputs could be extracted, or reveal the Inputs or Your Data in any form to other users of JetBrains AI.</w:t>
      </w:r>
    </w:p>
    <w:p>
      <w:pPr>
        <w:pStyle w:val="BodyText"/>
      </w:pPr>
      <w:r>
        <w:rPr>
          <w:i/>
          <w:b/>
        </w:rPr>
        <w:t xml:space="preserve">Summary: You keep all rights to the Inputs. However, You grant Us certain rights with respect to this data so that We can provide JetBrains AI and all its features to You.</w:t>
      </w:r>
    </w:p>
    <w:p>
      <w:pPr>
        <w:pStyle w:val="Heading2"/>
      </w:pPr>
      <w:bookmarkStart w:id="32" w:name="indemnification"/>
      <w:bookmarkEnd w:id="32"/>
      <w:r>
        <w:t xml:space="preserve">6.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AI Service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 ;</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AI Service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3" w:name="important-your-risk-and-our-disclaimers"/>
      <w:bookmarkEnd w:id="33"/>
      <w:r>
        <w:t xml:space="preserve">7.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IT IS YOUR RESPONSIBILITY TO IMPLEMENT REASONABLE AND APPROPRIATE MEASURES TO ENSURE THE SECURITY OF YOUR ACCESS TO AND USE OF JETBRAINS AI. IF YOU BECOME AWARE OF ANY VULNERABILITIES IN JETBRAINS AI, YOU SHOULD REPORT THEM TO JETBRAINS WITHOUT UNDUE DELAY.</w:t>
      </w:r>
    </w:p>
    <w:p>
      <w:pPr>
        <w:pStyle w:val="Heading2"/>
      </w:pPr>
      <w:bookmarkStart w:id="34" w:name="important-limitation-of-our-liability"/>
      <w:bookmarkEnd w:id="34"/>
      <w:r>
        <w:t xml:space="preserve">8.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THE CANCELLATION OF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MEMBER MAKE RELATING TO THESE TERMS OR YOUR ACCESS TO OR USE OF JETBRAINS AI; OR</w:t>
      </w:r>
    </w:p>
    <w:p>
      <w:pPr>
        <w:pStyle w:val="BodyText"/>
      </w:pPr>
      <w:r>
        <w:rPr>
          <w:b/>
        </w:rPr>
        <w:t xml:space="preserve">i)</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FIVE (5)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5" w:name="temporary-suspension"/>
      <w:bookmarkEnd w:id="35"/>
      <w:r>
        <w:t xml:space="preserve">9.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that are set by Us for Your usage of JetBrains AI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6" w:name="term-and-termination"/>
      <w:bookmarkEnd w:id="36"/>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JetBrains AI, unless otherwise specified in the Documentation.</w:t>
      </w:r>
    </w:p>
    <w:p>
      <w:pPr>
        <w:pStyle w:val="BodyText"/>
      </w:pPr>
      <w:r>
        <w:t xml:space="preserve">We may terminate these Terms immediately at any time for convenience (including by no longer designating JetBrains AI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4 of these Terms will remain in effect.</w:t>
      </w:r>
    </w:p>
    <w:p>
      <w:pPr>
        <w:pStyle w:val="BodyText"/>
      </w:pPr>
      <w:r>
        <w:t xml:space="preserve">For the avoidance of doubt, should You continue using the non-EAP versions of JetBrains AI after the expiration or termination of these Terms or the applicable EAP Period, the applicable terms and conditions for JetBrains AI will apply.</w:t>
      </w:r>
    </w:p>
    <w:p>
      <w:pPr>
        <w:pStyle w:val="Heading2"/>
      </w:pPr>
      <w:bookmarkStart w:id="37" w:name="notices"/>
      <w:bookmarkEnd w:id="37"/>
      <w:r>
        <w:t xml:space="preserve">11. Notices</w:t>
      </w:r>
    </w:p>
    <w:p>
      <w:pPr>
        <w:pStyle w:val="FirstParagraph"/>
      </w:pPr>
      <w:r>
        <w:rPr>
          <w:b/>
        </w:rP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3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registered in Your JetBrains Accou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39" w:name="export-control-laws"/>
      <w:bookmarkEnd w:id="39"/>
      <w:r>
        <w:t xml:space="preserve">13.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3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2" w:name="general-provisions"/>
      <w:bookmarkEnd w:id="42"/>
      <w:r>
        <w:t xml:space="preserve">14.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27">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BodyText"/>
      </w:pPr>
      <w:r>
        <w:rPr>
          <w:b/>
        </w:rPr>
        <w:t xml:space="preserve">b) Personal Data and usage statistics</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3">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4">
        <w:r>
          <w:rPr>
            <w:rStyle w:val="Hyperlink"/>
          </w:rPr>
          <w:t xml:space="preserve">https://www.jetbrains.com/legal/docs/privacy/privacy/</w:t>
        </w:r>
      </w:hyperlink>
      <w:r>
        <w:t xml:space="preserve">. Provision of Personal Data as Input into the JetBrains AI is prohibited.</w:t>
      </w:r>
    </w:p>
    <w:p>
      <w:pPr>
        <w:pStyle w:val="BodyText"/>
      </w:pPr>
      <w:r>
        <w:rPr>
          <w:b/>
        </w:rP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rPr>
          <w:b/>
        </w:rP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rPr>
          <w:b/>
        </w:rP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ese Terms must be in writing and signed by Us.</w:t>
      </w:r>
    </w:p>
    <w:p>
      <w:pPr>
        <w:pStyle w:val="BodyText"/>
      </w:pPr>
      <w:r>
        <w:rPr>
          <w:b/>
        </w:rPr>
        <w:t xml:space="preserve">h) Changes to Terms and policies</w:t>
      </w:r>
    </w:p>
    <w:p>
      <w:pPr>
        <w:pStyle w:val="BodyText"/>
      </w:pPr>
      <w:r>
        <w:t xml:space="preserve">These Terms can be updated from time to time, to reflect changes in JetBrains AI and how it is offered to You. If this happens, We will update the terms on the JetBrains Website and let You know either by:</w:t>
      </w:r>
    </w:p>
    <w:p>
      <w:pPr>
        <w:pStyle w:val="BodyText"/>
      </w:pPr>
      <w:r>
        <w:t xml:space="preserve">i) Displaying them to You in JetBrains AI ;</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e effective date, You agree to be bound by the modified Terms.</w:t>
      </w:r>
    </w:p>
    <w:p>
      <w:pPr>
        <w:pStyle w:val="BodyText"/>
      </w:pPr>
      <w:r>
        <w:rPr>
          <w:b/>
        </w:rP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ese Terms, You are confirming to Us that:</w:t>
      </w:r>
    </w:p>
    <w:p>
      <w:pPr>
        <w:pStyle w:val="Compact"/>
        <w:numPr>
          <w:numId w:val="1001"/>
          <w:ilvl w:val="0"/>
        </w:numPr>
      </w:pPr>
      <w:r>
        <w:t xml:space="preserve">You have had sufficient opportunity to read, review, and consider these Terms;</w:t>
      </w:r>
    </w:p>
    <w:p>
      <w:pPr>
        <w:pStyle w:val="Compact"/>
        <w:numPr>
          <w:numId w:val="1001"/>
          <w:ilvl w:val="0"/>
        </w:numPr>
      </w:pPr>
      <w:r>
        <w:t xml:space="preserve">You understand the content of each paragraph of these Terms; and</w:t>
      </w:r>
    </w:p>
    <w:p>
      <w:pPr>
        <w:pStyle w:val="Compact"/>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3904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b366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ai/" TargetMode="External" /><Relationship Type="http://schemas.openxmlformats.org/officeDocument/2006/relationships/hyperlink" Id="rId44" Target="https://www.jetbrains.com/legal/docs/privacy/privacy/"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ai/" TargetMode="External" /><Relationship Type="http://schemas.openxmlformats.org/officeDocument/2006/relationships/hyperlink" Id="rId44" Target="https://www.jetbrains.com/legal/docs/privacy/privacy/"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2:44Z</dcterms:created>
  <dcterms:modified xsi:type="dcterms:W3CDTF">2025-12-24T09:42:44Z</dcterms:modified>
</cp:coreProperties>
</file>